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FE4E5A" w14:textId="59D1462E" w:rsidR="00A906EC" w:rsidRPr="00492BBD" w:rsidRDefault="00A906EC" w:rsidP="00A906E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492BBD">
        <w:rPr>
          <w:rFonts w:ascii="Times New Roman" w:hAnsi="Times New Roman" w:cs="Times New Roman"/>
          <w:b/>
          <w:bCs/>
          <w:color w:val="000000"/>
          <w:sz w:val="28"/>
          <w:szCs w:val="28"/>
        </w:rPr>
        <w:t>MIS781 Business Intelligence and Database</w:t>
      </w:r>
    </w:p>
    <w:p w14:paraId="58108439" w14:textId="77777777" w:rsidR="00A906EC" w:rsidRPr="00492BBD" w:rsidRDefault="00A906EC" w:rsidP="00A906E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492BBD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                             </w:t>
      </w:r>
    </w:p>
    <w:p w14:paraId="0CAD5B06" w14:textId="77777777" w:rsidR="00A906EC" w:rsidRPr="00492BBD" w:rsidRDefault="00A906EC" w:rsidP="00A906E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492BBD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Trimester 1, 2024</w:t>
      </w:r>
    </w:p>
    <w:p w14:paraId="7189A043" w14:textId="77777777" w:rsidR="00A906EC" w:rsidRDefault="00A906EC" w:rsidP="00A906EC">
      <w:pPr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47D61530" w14:textId="77777777" w:rsidR="00A906EC" w:rsidRDefault="00A906EC" w:rsidP="00A906EC">
      <w:pPr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Group Assignment</w:t>
      </w:r>
    </w:p>
    <w:p w14:paraId="7AF7AD2C" w14:textId="77777777" w:rsidR="00A906EC" w:rsidRPr="001D41D3" w:rsidRDefault="00A906EC" w:rsidP="00A906EC">
      <w:pPr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1D41D3">
        <w:rPr>
          <w:rFonts w:ascii="Times New Roman" w:hAnsi="Times New Roman" w:cs="Times New Roman"/>
          <w:b/>
          <w:bCs/>
          <w:color w:val="000000"/>
          <w:sz w:val="28"/>
          <w:szCs w:val="28"/>
        </w:rPr>
        <w:t>GROUP MEMBER CONTRIBUTION FORM</w:t>
      </w:r>
    </w:p>
    <w:p w14:paraId="0ABB6FEB" w14:textId="77777777" w:rsidR="00A906EC" w:rsidRPr="001D41D3" w:rsidRDefault="00A906EC" w:rsidP="00A906EC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53C13275" w14:textId="77777777" w:rsidR="00A906EC" w:rsidRDefault="00A906EC" w:rsidP="00A906EC">
      <w:pPr>
        <w:autoSpaceDE w:val="0"/>
        <w:autoSpaceDN w:val="0"/>
        <w:adjustRightInd w:val="0"/>
        <w:ind w:firstLine="720"/>
        <w:rPr>
          <w:rFonts w:ascii="Times New Roman" w:hAnsi="Times New Roman" w:cs="Times New Roman"/>
          <w:color w:val="000000"/>
        </w:rPr>
      </w:pPr>
    </w:p>
    <w:p w14:paraId="35B9932A" w14:textId="77777777" w:rsidR="00A906EC" w:rsidRPr="001D41D3" w:rsidRDefault="00A906EC" w:rsidP="00A906EC">
      <w:pPr>
        <w:autoSpaceDE w:val="0"/>
        <w:autoSpaceDN w:val="0"/>
        <w:adjustRightInd w:val="0"/>
        <w:spacing w:after="0"/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  <w:r w:rsidRPr="001D41D3">
        <w:rPr>
          <w:rFonts w:ascii="Times New Roman" w:hAnsi="Times New Roman" w:cs="Times New Roman"/>
          <w:color w:val="000000"/>
          <w:sz w:val="24"/>
          <w:szCs w:val="24"/>
        </w:rPr>
        <w:t>Group Number: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2B4F71E0" w14:textId="77777777" w:rsidR="00A906EC" w:rsidRPr="001D41D3" w:rsidRDefault="00A906EC" w:rsidP="00A906EC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tbl>
      <w:tblPr>
        <w:tblStyle w:val="TableGrid"/>
        <w:tblW w:w="9498" w:type="dxa"/>
        <w:tblInd w:w="633" w:type="dxa"/>
        <w:tblLook w:val="04A0" w:firstRow="1" w:lastRow="0" w:firstColumn="1" w:lastColumn="0" w:noHBand="0" w:noVBand="1"/>
      </w:tblPr>
      <w:tblGrid>
        <w:gridCol w:w="3686"/>
        <w:gridCol w:w="1843"/>
        <w:gridCol w:w="1984"/>
        <w:gridCol w:w="1985"/>
      </w:tblGrid>
      <w:tr w:rsidR="00A906EC" w:rsidRPr="001D41D3" w14:paraId="77118AF8" w14:textId="77777777" w:rsidTr="00DC0F38">
        <w:tc>
          <w:tcPr>
            <w:tcW w:w="3686" w:type="dxa"/>
          </w:tcPr>
          <w:p w14:paraId="21D05A05" w14:textId="77777777" w:rsidR="00A906EC" w:rsidRPr="001D41D3" w:rsidRDefault="00A906EC" w:rsidP="00DC0F3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D41D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(Print)</w:t>
            </w:r>
          </w:p>
        </w:tc>
        <w:tc>
          <w:tcPr>
            <w:tcW w:w="1843" w:type="dxa"/>
          </w:tcPr>
          <w:p w14:paraId="511A3BC5" w14:textId="77777777" w:rsidR="00A906EC" w:rsidRPr="001D41D3" w:rsidRDefault="00A906EC" w:rsidP="00DC0F3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D41D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udent ID</w:t>
            </w:r>
          </w:p>
        </w:tc>
        <w:tc>
          <w:tcPr>
            <w:tcW w:w="1984" w:type="dxa"/>
          </w:tcPr>
          <w:p w14:paraId="7673D91E" w14:textId="77777777" w:rsidR="00A906EC" w:rsidRPr="001D41D3" w:rsidRDefault="00A906EC" w:rsidP="00DC0F3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D41D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%Contribution</w:t>
            </w:r>
          </w:p>
        </w:tc>
        <w:tc>
          <w:tcPr>
            <w:tcW w:w="1985" w:type="dxa"/>
          </w:tcPr>
          <w:p w14:paraId="555D4AF5" w14:textId="77777777" w:rsidR="00A906EC" w:rsidRPr="001D41D3" w:rsidRDefault="00A906EC" w:rsidP="00DC0F3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D41D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gnature</w:t>
            </w:r>
            <w:r w:rsidRPr="00573CCE">
              <w:rPr>
                <w:rFonts w:ascii="Times New Roman" w:hAnsi="Times New Roman" w:cs="Times New Roman"/>
                <w:b/>
                <w:bCs/>
                <w:highlight w:val="yellow"/>
              </w:rPr>
              <w:t>*</w:t>
            </w:r>
          </w:p>
        </w:tc>
      </w:tr>
      <w:tr w:rsidR="00A906EC" w:rsidRPr="001D41D3" w14:paraId="4E9078BD" w14:textId="77777777" w:rsidTr="00DC0F38">
        <w:trPr>
          <w:trHeight w:val="734"/>
        </w:trPr>
        <w:tc>
          <w:tcPr>
            <w:tcW w:w="3686" w:type="dxa"/>
          </w:tcPr>
          <w:p w14:paraId="770D307F" w14:textId="77777777" w:rsidR="00A906EC" w:rsidRPr="001D41D3" w:rsidRDefault="00A906EC" w:rsidP="00DC0F3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D41D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1. </w:t>
            </w:r>
          </w:p>
        </w:tc>
        <w:tc>
          <w:tcPr>
            <w:tcW w:w="1843" w:type="dxa"/>
          </w:tcPr>
          <w:p w14:paraId="500A6143" w14:textId="77777777" w:rsidR="00A906EC" w:rsidRPr="001D41D3" w:rsidRDefault="00A906EC" w:rsidP="00DC0F3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984" w:type="dxa"/>
          </w:tcPr>
          <w:p w14:paraId="39421B2F" w14:textId="77777777" w:rsidR="00A906EC" w:rsidRPr="001D41D3" w:rsidRDefault="00A906EC" w:rsidP="00DC0F3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33.3%</w:t>
            </w:r>
          </w:p>
        </w:tc>
        <w:tc>
          <w:tcPr>
            <w:tcW w:w="1985" w:type="dxa"/>
          </w:tcPr>
          <w:p w14:paraId="3819BDBB" w14:textId="77777777" w:rsidR="00A906EC" w:rsidRPr="001D41D3" w:rsidRDefault="00A906EC" w:rsidP="00DC0F3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A906EC" w:rsidRPr="001D41D3" w14:paraId="74B9CE12" w14:textId="77777777" w:rsidTr="00DC0F38">
        <w:trPr>
          <w:trHeight w:val="710"/>
        </w:trPr>
        <w:tc>
          <w:tcPr>
            <w:tcW w:w="3686" w:type="dxa"/>
          </w:tcPr>
          <w:p w14:paraId="1774C148" w14:textId="77777777" w:rsidR="00A906EC" w:rsidRPr="001D41D3" w:rsidRDefault="00A906EC" w:rsidP="00DC0F3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1D41D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2. </w:t>
            </w:r>
          </w:p>
        </w:tc>
        <w:tc>
          <w:tcPr>
            <w:tcW w:w="1843" w:type="dxa"/>
          </w:tcPr>
          <w:p w14:paraId="752799BB" w14:textId="77777777" w:rsidR="00A906EC" w:rsidRPr="001D41D3" w:rsidRDefault="00A906EC" w:rsidP="00DC0F3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984" w:type="dxa"/>
          </w:tcPr>
          <w:p w14:paraId="0B418C14" w14:textId="77777777" w:rsidR="00A906EC" w:rsidRPr="001D41D3" w:rsidRDefault="00A906EC" w:rsidP="00DC0F3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54C2C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33.3%</w:t>
            </w:r>
          </w:p>
        </w:tc>
        <w:tc>
          <w:tcPr>
            <w:tcW w:w="1985" w:type="dxa"/>
          </w:tcPr>
          <w:p w14:paraId="6CA79987" w14:textId="77777777" w:rsidR="00A906EC" w:rsidRPr="001D41D3" w:rsidRDefault="00A906EC" w:rsidP="00DC0F3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A906EC" w:rsidRPr="001D41D3" w14:paraId="491A6DFC" w14:textId="77777777" w:rsidTr="00DC0F38">
        <w:trPr>
          <w:trHeight w:val="710"/>
        </w:trPr>
        <w:tc>
          <w:tcPr>
            <w:tcW w:w="3686" w:type="dxa"/>
          </w:tcPr>
          <w:p w14:paraId="17237676" w14:textId="77777777" w:rsidR="00A906EC" w:rsidRPr="001D41D3" w:rsidRDefault="00A906EC" w:rsidP="00DC0F3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3. </w:t>
            </w:r>
          </w:p>
        </w:tc>
        <w:tc>
          <w:tcPr>
            <w:tcW w:w="1843" w:type="dxa"/>
          </w:tcPr>
          <w:p w14:paraId="46845253" w14:textId="77777777" w:rsidR="00A906EC" w:rsidRPr="001D41D3" w:rsidRDefault="00A906EC" w:rsidP="00DC0F3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984" w:type="dxa"/>
          </w:tcPr>
          <w:p w14:paraId="5D57229A" w14:textId="77777777" w:rsidR="00A906EC" w:rsidRPr="001D41D3" w:rsidRDefault="00A906EC" w:rsidP="00DC0F3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D54C2C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33.3%</w:t>
            </w:r>
          </w:p>
        </w:tc>
        <w:tc>
          <w:tcPr>
            <w:tcW w:w="1985" w:type="dxa"/>
          </w:tcPr>
          <w:p w14:paraId="72D74FB9" w14:textId="77777777" w:rsidR="00A906EC" w:rsidRPr="001D41D3" w:rsidRDefault="00A906EC" w:rsidP="00DC0F3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</w:tbl>
    <w:p w14:paraId="15FA271A" w14:textId="77777777" w:rsidR="00A906EC" w:rsidRPr="00A906EC" w:rsidRDefault="00A906EC" w:rsidP="00A906EC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A906EC">
        <w:rPr>
          <w:rFonts w:ascii="Times New Roman" w:hAnsi="Times New Roman" w:cs="Times New Roman"/>
          <w:b/>
          <w:bCs/>
          <w:color w:val="000000"/>
          <w:sz w:val="24"/>
          <w:szCs w:val="24"/>
        </w:rPr>
        <w:t>Note</w:t>
      </w:r>
      <w:r w:rsidRPr="00A906EC">
        <w:rPr>
          <w:rFonts w:ascii="Times New Roman" w:hAnsi="Times New Roman" w:cs="Times New Roman"/>
          <w:color w:val="000000"/>
          <w:sz w:val="24"/>
          <w:szCs w:val="24"/>
        </w:rPr>
        <w:t xml:space="preserve">: </w:t>
      </w:r>
      <w:r w:rsidRPr="00A906EC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*</w:t>
      </w:r>
      <w:r w:rsidRPr="00A906EC">
        <w:rPr>
          <w:rFonts w:ascii="Times New Roman" w:hAnsi="Times New Roman" w:cs="Times New Roman"/>
          <w:color w:val="000000"/>
          <w:sz w:val="24"/>
          <w:szCs w:val="24"/>
        </w:rPr>
        <w:t xml:space="preserve"> By signing here, I hereby declare that this is my original work.</w:t>
      </w:r>
    </w:p>
    <w:p w14:paraId="38BAE005" w14:textId="77777777" w:rsidR="00A906EC" w:rsidRPr="00573CCE" w:rsidRDefault="00A906EC" w:rsidP="00A906EC">
      <w:pPr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14:paraId="7430F5E8" w14:textId="77777777" w:rsidR="00A906EC" w:rsidRPr="001D41D3" w:rsidRDefault="00A906EC" w:rsidP="00A906EC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1556BA2C" w14:textId="77777777" w:rsidR="00A906EC" w:rsidRPr="001D41D3" w:rsidRDefault="00A906EC" w:rsidP="00A906EC">
      <w:pPr>
        <w:autoSpaceDE w:val="0"/>
        <w:autoSpaceDN w:val="0"/>
        <w:adjustRightInd w:val="0"/>
        <w:spacing w:after="0"/>
        <w:ind w:left="720"/>
        <w:rPr>
          <w:rFonts w:ascii="Times New Roman" w:hAnsi="Times New Roman" w:cs="Times New Roman"/>
          <w:color w:val="000000"/>
          <w:sz w:val="24"/>
          <w:szCs w:val="24"/>
        </w:rPr>
      </w:pPr>
      <w:r w:rsidRPr="001D41D3">
        <w:rPr>
          <w:rFonts w:ascii="Times New Roman" w:hAnsi="Times New Roman" w:cs="Times New Roman"/>
          <w:color w:val="000000"/>
          <w:sz w:val="24"/>
          <w:szCs w:val="24"/>
        </w:rPr>
        <w:t>If every member of the group contributes equally, the figure entered in th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1D41D3">
        <w:rPr>
          <w:rFonts w:ascii="Times New Roman" w:hAnsi="Times New Roman" w:cs="Times New Roman"/>
          <w:color w:val="000000"/>
          <w:sz w:val="24"/>
          <w:szCs w:val="24"/>
        </w:rPr>
        <w:t>‘%Con</w:t>
      </w:r>
      <w:r>
        <w:rPr>
          <w:rFonts w:ascii="Times New Roman" w:hAnsi="Times New Roman" w:cs="Times New Roman"/>
          <w:color w:val="000000"/>
          <w:sz w:val="24"/>
          <w:szCs w:val="24"/>
        </w:rPr>
        <w:t>tribution’ column should be 33.3% for a 3</w:t>
      </w:r>
      <w:r w:rsidRPr="001D41D3">
        <w:rPr>
          <w:rFonts w:ascii="Times New Roman" w:hAnsi="Times New Roman" w:cs="Times New Roman"/>
          <w:color w:val="000000"/>
          <w:sz w:val="24"/>
          <w:szCs w:val="24"/>
        </w:rPr>
        <w:t>-member group. This page should be signed by each member of the group and attached to the end of the report.</w:t>
      </w:r>
    </w:p>
    <w:p w14:paraId="3B30EB3F" w14:textId="77777777" w:rsidR="00A906EC" w:rsidRPr="001D41D3" w:rsidRDefault="00A906EC" w:rsidP="00A906EC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5EBDB1BE" w14:textId="77777777" w:rsidR="00A906EC" w:rsidRPr="001D41D3" w:rsidRDefault="00A906EC" w:rsidP="00A906EC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2E58A868" w14:textId="77777777" w:rsidR="00A906EC" w:rsidRPr="00A906EC" w:rsidRDefault="00A906EC" w:rsidP="00A906EC">
      <w:pPr>
        <w:autoSpaceDE w:val="0"/>
        <w:autoSpaceDN w:val="0"/>
        <w:adjustRightInd w:val="0"/>
        <w:spacing w:after="0"/>
        <w:ind w:left="720"/>
        <w:rPr>
          <w:rFonts w:ascii="Times New Roman" w:hAnsi="Times New Roman" w:cs="Times New Roman"/>
          <w:color w:val="000000"/>
          <w:sz w:val="28"/>
          <w:szCs w:val="28"/>
        </w:rPr>
      </w:pPr>
      <w:r w:rsidRPr="00A906EC">
        <w:rPr>
          <w:rFonts w:ascii="Times New Roman" w:hAnsi="Times New Roman" w:cs="Times New Roman"/>
          <w:color w:val="000000"/>
          <w:sz w:val="28"/>
          <w:szCs w:val="28"/>
        </w:rPr>
        <w:t xml:space="preserve">Note: </w:t>
      </w:r>
      <w:r w:rsidRPr="00A906EC">
        <w:rPr>
          <w:rFonts w:ascii="Times New Roman" w:hAnsi="Times New Roman" w:cs="Times New Roman"/>
          <w:color w:val="000000"/>
          <w:sz w:val="24"/>
          <w:szCs w:val="24"/>
        </w:rPr>
        <w:t>Where there is significant variation in group contributions, marks may be adjusted individually among group members.</w:t>
      </w:r>
    </w:p>
    <w:p w14:paraId="1A416437" w14:textId="77777777" w:rsidR="00A906EC" w:rsidRPr="00C51B51" w:rsidRDefault="00A906EC" w:rsidP="00A906EC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529F7F21" w14:textId="0D83D7E6" w:rsidR="000113AA" w:rsidRPr="00A906EC" w:rsidRDefault="000113AA" w:rsidP="00A906EC"/>
    <w:sectPr w:rsidR="000113AA" w:rsidRPr="00A906E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3MDc0MzQ0MTU2MrFQ0lEKTi0uzszPAykwqgUAJNU6lywAAAA="/>
  </w:docVars>
  <w:rsids>
    <w:rsidRoot w:val="001D41D3"/>
    <w:rsid w:val="000113AA"/>
    <w:rsid w:val="00040ADD"/>
    <w:rsid w:val="00104EBF"/>
    <w:rsid w:val="001D41D3"/>
    <w:rsid w:val="002E4602"/>
    <w:rsid w:val="003E530A"/>
    <w:rsid w:val="00406B9A"/>
    <w:rsid w:val="00430053"/>
    <w:rsid w:val="0076212C"/>
    <w:rsid w:val="00935D2A"/>
    <w:rsid w:val="009832A5"/>
    <w:rsid w:val="00A906EC"/>
    <w:rsid w:val="00AE47A1"/>
    <w:rsid w:val="00E937B0"/>
    <w:rsid w:val="00F108DF"/>
    <w:rsid w:val="00F67EB5"/>
    <w:rsid w:val="00FE7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819833"/>
  <w15:chartTrackingRefBased/>
  <w15:docId w15:val="{5282A318-93E7-435A-988A-B54764658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D41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65CA68E6D0AC42A2848F0BDCAE3B31" ma:contentTypeVersion="10" ma:contentTypeDescription="Create a new document." ma:contentTypeScope="" ma:versionID="51ef891f0c679ea1b1bfec8b5b66f616">
  <xsd:schema xmlns:xsd="http://www.w3.org/2001/XMLSchema" xmlns:xs="http://www.w3.org/2001/XMLSchema" xmlns:p="http://schemas.microsoft.com/office/2006/metadata/properties" xmlns:ns3="840a9135-86bd-4ad9-bf2c-c342a63a6e21" targetNamespace="http://schemas.microsoft.com/office/2006/metadata/properties" ma:root="true" ma:fieldsID="71eeb3ef46afeaa1778848033a431d0a" ns3:_="">
    <xsd:import namespace="840a9135-86bd-4ad9-bf2c-c342a63a6e2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0a9135-86bd-4ad9-bf2c-c342a63a6e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135D1E2-9207-41BA-9B4F-C24D8661B8F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9994D78-B6A5-4F14-A9CE-12B7F16D71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0a9135-86bd-4ad9-bf2c-c342a63a6e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20B0D5A-353A-4336-9C92-E6234C684EB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5</Words>
  <Characters>576</Characters>
  <Application>Microsoft Office Word</Application>
  <DocSecurity>0</DocSecurity>
  <Lines>36</Lines>
  <Paragraphs>10</Paragraphs>
  <ScaleCrop>false</ScaleCrop>
  <Company>Deakin University</Company>
  <LinksUpToDate>false</LinksUpToDate>
  <CharactersWithSpaces>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xx</dc:creator>
  <cp:keywords/>
  <dc:description/>
  <cp:lastModifiedBy>William Yeoh</cp:lastModifiedBy>
  <cp:revision>7</cp:revision>
  <dcterms:created xsi:type="dcterms:W3CDTF">2022-03-06T00:51:00Z</dcterms:created>
  <dcterms:modified xsi:type="dcterms:W3CDTF">2024-03-16T0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65CA68E6D0AC42A2848F0BDCAE3B31</vt:lpwstr>
  </property>
</Properties>
</file>